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DFFF80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43A2">
        <w:t xml:space="preserve"> </w:t>
      </w:r>
      <w:r w:rsidR="00337124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6A41701" w:rsidR="00173A24" w:rsidRPr="007743A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43A2">
        <w:rPr>
          <w:rFonts w:ascii="Muli" w:eastAsia="Muli" w:hAnsi="Muli" w:cs="Muli"/>
          <w:sz w:val="24"/>
          <w:szCs w:val="24"/>
        </w:rPr>
        <w:t xml:space="preserve"> </w:t>
      </w:r>
      <w:r w:rsidR="00337124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5875CDC" w:rsidR="00173A24" w:rsidRPr="007743A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43A2">
        <w:rPr>
          <w:rFonts w:ascii="Muli" w:eastAsia="Muli" w:hAnsi="Muli" w:cs="Muli"/>
          <w:sz w:val="24"/>
          <w:szCs w:val="24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457D5DC8" w:rsidR="00173A24" w:rsidRDefault="002F4BE8" w:rsidP="002F4BE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group </w:t>
      </w:r>
      <w:r w:rsidR="0032284E">
        <w:rPr>
          <w:rFonts w:ascii="Muli" w:eastAsia="Muli" w:hAnsi="Muli" w:cs="Muli"/>
          <w:sz w:val="24"/>
          <w:szCs w:val="24"/>
        </w:rPr>
        <w:t>same parts of the website</w:t>
      </w:r>
    </w:p>
    <w:p w14:paraId="52B2050B" w14:textId="111C7D5F" w:rsidR="00E4218B" w:rsidRPr="002F4BE8" w:rsidRDefault="0032284E" w:rsidP="002F4BE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add different styles to the group such as color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7" w14:textId="1E405EE2" w:rsidR="00173A24" w:rsidRPr="002F4BE8" w:rsidRDefault="002F4BE8">
      <w:pPr>
        <w:spacing w:line="240" w:lineRule="auto"/>
        <w:rPr>
          <w:rFonts w:ascii="Muli" w:eastAsia="Muli" w:hAnsi="Muli" w:cs="Muli"/>
          <w:bCs/>
          <w:sz w:val="24"/>
          <w:szCs w:val="24"/>
          <w:lang w:val="en-SG"/>
        </w:rPr>
      </w:pPr>
      <w:r>
        <w:rPr>
          <w:rFonts w:ascii="Muli" w:eastAsia="Muli" w:hAnsi="Muli" w:cs="Muli"/>
          <w:bCs/>
          <w:sz w:val="24"/>
          <w:szCs w:val="24"/>
          <w:lang w:val="en-SG"/>
        </w:rPr>
        <w:t>Relative is normal position but absolute position is absolute to first position paren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975B15E" w:rsidR="00173A24" w:rsidRPr="007743A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37124">
        <w:rPr>
          <w:rFonts w:ascii="Muli" w:eastAsia="Muli" w:hAnsi="Muli" w:cs="Muli"/>
          <w:sz w:val="24"/>
          <w:szCs w:val="24"/>
        </w:rPr>
        <w:t xml:space="preserve"> </w:t>
      </w:r>
      <w:r w:rsidR="007743A2">
        <w:rPr>
          <w:rFonts w:ascii="Muli" w:eastAsia="Muli" w:hAnsi="Muli" w:cs="Muli"/>
          <w:sz w:val="24"/>
          <w:szCs w:val="24"/>
        </w:rPr>
        <w:t>It is so that</w:t>
      </w:r>
      <w:r w:rsidR="00337124">
        <w:rPr>
          <w:rFonts w:ascii="Muli" w:eastAsia="Muli" w:hAnsi="Muli" w:cs="Muli"/>
          <w:sz w:val="24"/>
          <w:szCs w:val="24"/>
        </w:rPr>
        <w:t xml:space="preserve"> the image can be less transparent and</w:t>
      </w:r>
      <w:r w:rsidR="007743A2">
        <w:rPr>
          <w:rFonts w:ascii="Muli" w:eastAsia="Muli" w:hAnsi="Muli" w:cs="Muli"/>
          <w:sz w:val="24"/>
          <w:szCs w:val="24"/>
        </w:rPr>
        <w:t xml:space="preserve"> you can see the word on top of the image clearer when the opacity of the image is lesser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1D21DCB" w:rsidR="00173A24" w:rsidRPr="007743A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43A2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2D23621" w:rsidR="00173A24" w:rsidRPr="007743A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43A2">
        <w:rPr>
          <w:rFonts w:ascii="Muli" w:eastAsia="Muli" w:hAnsi="Muli" w:cs="Muli"/>
          <w:sz w:val="24"/>
          <w:szCs w:val="24"/>
        </w:rPr>
        <w:t xml:space="preserve">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67495C0" w:rsidR="00173A24" w:rsidRDefault="007743A2" w:rsidP="007743A2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the </w:t>
      </w:r>
      <w:r>
        <w:rPr>
          <w:rFonts w:ascii="Muli" w:eastAsia="Muli" w:hAnsi="Muli" w:cs="Muli"/>
          <w:b/>
          <w:bCs/>
          <w:sz w:val="24"/>
          <w:szCs w:val="24"/>
          <w:u w:val="single"/>
        </w:rPr>
        <w:t>Expo Go</w:t>
      </w:r>
      <w:r>
        <w:rPr>
          <w:rFonts w:ascii="Muli" w:eastAsia="Muli" w:hAnsi="Muli" w:cs="Muli"/>
          <w:sz w:val="24"/>
          <w:szCs w:val="24"/>
        </w:rPr>
        <w:t xml:space="preserve"> app</w:t>
      </w:r>
    </w:p>
    <w:p w14:paraId="71A1E347" w14:textId="1C3CBF3B" w:rsidR="007743A2" w:rsidRPr="007743A2" w:rsidRDefault="007743A2" w:rsidP="007743A2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found under “My Device” in the Expo Snack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Pr="007743A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D6199E6" w:rsidR="00173A24" w:rsidRDefault="002F4BE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to display the components</w:t>
      </w:r>
    </w:p>
    <w:p w14:paraId="0000004D" w14:textId="4790FDD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20227DC" w:rsidR="00173A24" w:rsidRDefault="002F4BE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to return the component to react (?)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60" w14:textId="0B15FC2B" w:rsidR="00173A24" w:rsidRDefault="002F4BE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 and View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FCA407B"/>
    <w:multiLevelType w:val="hybridMultilevel"/>
    <w:tmpl w:val="3FCE1AEC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14076B"/>
    <w:multiLevelType w:val="hybridMultilevel"/>
    <w:tmpl w:val="CF9663D2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914689">
    <w:abstractNumId w:val="1"/>
  </w:num>
  <w:num w:numId="2" w16cid:durableId="1836919968">
    <w:abstractNumId w:val="0"/>
  </w:num>
  <w:num w:numId="3" w16cid:durableId="1474253072">
    <w:abstractNumId w:val="2"/>
  </w:num>
  <w:num w:numId="4" w16cid:durableId="4949524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F4BE8"/>
    <w:rsid w:val="0032284E"/>
    <w:rsid w:val="00337124"/>
    <w:rsid w:val="00622C47"/>
    <w:rsid w:val="007743A2"/>
    <w:rsid w:val="009526BB"/>
    <w:rsid w:val="00E42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743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31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M YOUNG SUNG</cp:lastModifiedBy>
  <cp:revision>3</cp:revision>
  <dcterms:created xsi:type="dcterms:W3CDTF">2021-01-06T05:46:00Z</dcterms:created>
  <dcterms:modified xsi:type="dcterms:W3CDTF">2023-02-25T04:28:00Z</dcterms:modified>
</cp:coreProperties>
</file>